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for</w:t>
      </w:r>
      <w:r>
        <w:t xml:space="preserve"> </w:t>
      </w:r>
      <w:r>
        <w:t xml:space="preserve">Australia</w:t>
      </w:r>
      <w:r>
        <w:t xml:space="preserve"> </w:t>
      </w:r>
      <w:r>
        <w:t xml:space="preserve">Brisbane</w:t>
      </w:r>
    </w:p>
    <w:bookmarkStart w:id="20" w:name="Xd461822bd45e203e0f4a1d1650cef2797e8ea62"/>
    <w:p>
      <w:pPr>
        <w:pStyle w:val="Heading1"/>
      </w:pPr>
      <w:r>
        <w:t xml:space="preserve">Statement of Purpose: Pursuing a Career as a Hairdresser in Australia Brisbane</w:t>
      </w:r>
    </w:p>
    <w:p>
      <w:pPr>
        <w:pStyle w:val="FirstParagraph"/>
      </w:pPr>
      <w:r>
        <w:t xml:space="preserve">With profound dedication to the artistry and science of hair transformation, I submit this Statement of Purpose to formally express my commitment to establishing myself as a professional Hairdresser within the dynamic beauty landscape of Australia Brisbane. This document articulates my journey, qualifications, cultural alignment, and unwavering resolve to contribute meaningfully to Brisbane's esteemed salons while adhering strictly to Australian industry standards and regulations.</w:t>
      </w:r>
    </w:p>
    <w:p>
      <w:pPr>
        <w:pStyle w:val="BodyText"/>
      </w:pPr>
      <w:r>
        <w:t xml:space="preserve">My passion for hairdressing ignited during my formative years in [Your Country], where I observed how a skilled Hairdresser could profoundly impact an individual's confidence, identity, and well-being. This early fascination evolved into rigorous professional training at [Name of Beauty School/Institution], where I earned my internationally recognized certification in Hairdressing. The curriculum emphasized not only technical mastery—covering advanced cutting techniques, color formulation, chemical treatments, and scalp health—but also the critical soft skills essential for client consultation and relationship building. Throughout my apprenticeship under esteemed mentors, I honed an intuitive understanding of how hair reflects personal narrative and cultural context. My portfolio features a diverse range of styles—from precision geometric cuts to vibrant fashion colors—ensuring adaptability across varied client needs, a skillset I am eager to apply within Australia Brisbane's multicultural environment.</w:t>
      </w:r>
    </w:p>
    <w:p>
      <w:pPr>
        <w:pStyle w:val="BodyText"/>
      </w:pPr>
      <w:r>
        <w:t xml:space="preserve">The decision to pursue my career in Australia Brisbane is deeply intentional. Brisbane represents more than just a destination; it embodies the perfect confluence of artistic vibrancy, professional opportunity, and cultural richness that aligns with my professional aspirations. As the capital city of Queensland and a major hub for tourism (including the iconic Gold Coast), Brisbane presents an unparalleled marketplace for innovative hairdressing services catering to both residents and visitors. The city’s unique climate—characterized by warm temperatures, high humidity, and abundant sunshine—demands specialized expertise in haircare products, heat styling techniques, and sun-damage remediation. I am particularly drawn to Brisbane’s commitment to elevating beauty standards; the city boasts world-class salons like 'The Hair Studio' and 'Salon 37', known for their fusion of creativity and technical excellence. This Statement of Purpose is therefore a promise: I will bring not just my skills, but a deep understanding of how Brisbane's environment shapes haircare demands to meet—and exceed—client expectations.</w:t>
      </w:r>
    </w:p>
    <w:p>
      <w:pPr>
        <w:pStyle w:val="BodyText"/>
      </w:pPr>
      <w:r>
        <w:t xml:space="preserve">Crucially, I am acutely aware that working as a Hairdresser in Australia requires full compliance with the Australian regulatory framework. My commitment extends beyond technical ability to include meticulous adherence to Queensland Health regulations and the Australian Hairdressing Standards (AUSTA). I have initiated the process of verifying my qualifications through AUSTA’s recognition pathways and am actively preparing for any necessary supplementary training, including certification in Brisbane-specific health and safety protocols. I understand that Australia values professionalism, client safety, and continuous learning—principles embedded in every aspect of my career philosophy. This is not merely a job; it is a professional identity that demands respect for Australian laws and the dignity of the trade.</w:t>
      </w:r>
    </w:p>
    <w:p>
      <w:pPr>
        <w:pStyle w:val="BodyText"/>
      </w:pPr>
      <w:r>
        <w:t xml:space="preserve">Brisbane’s diverse population further fuels my enthusiasm. From Indigenous communities with deep-rooted hair traditions to multicultural enclaves spanning Asian, Pacific Islander, and European backgrounds, Brisbane’s clientele offers an exciting challenge: to personalize service while honoring cultural significance. My experience working with clients of varied ethnicities—from managing tight coils to adapting color processes for melanin-rich hair—ensures I approach each consultation with sensitivity and expertise. I am eager to learn Brisbane’s local nuances; for instance, how coastal residents prioritize UV-protective treatments or how corporate professionals in the CBD seek low-maintenance, polished styles. This cultural intelligence is integral to delivering exceptional service and building lasting client relationships within Australia Brisbane.</w:t>
      </w:r>
    </w:p>
    <w:p>
      <w:pPr>
        <w:pStyle w:val="BodyText"/>
      </w:pPr>
      <w:r>
        <w:t xml:space="preserve">Looking ahead, my long-term vision aligns with Brisbane’s growing beauty industry. I aspire to become a respected mentor within the community, contributing to initiatives like the 'Brisbane Hairdressing Network' that support emerging talent and promote ethical practices. I also intend to pursue advanced certifications in sustainable haircare—addressing Australia’s increasing demand for eco-conscious products—as well as specialized training in keratin treatments, which are particularly relevant for Brisbane’s humid climate. My goal is to establish a salon or join an established Brisbane boutique where innovation meets impeccable service, directly supporting the city’s reputation as a beauty destination.</w:t>
      </w:r>
    </w:p>
    <w:p>
      <w:pPr>
        <w:pStyle w:val="BodyText"/>
      </w:pPr>
      <w:r>
        <w:t xml:space="preserve">My professional journey has been defined by resilience and continuous growth. After completing my initial training, I gained two years of hands-on experience at [Previous Salon Name], where I consistently exceeded client satisfaction targets through personalized consultations and innovative styling. This period also honed my business acumen—managing appointments, inventory, and client feedback systems—a skillset directly transferable to Brisbane’s competitive salon market. My references from former clients and managers attest not only to my technical abilities but also to my collaborative spirit; I thrive in team environments like those found at leading Brisbane salons where stylists share knowledge and elevate collective standards.</w:t>
      </w:r>
    </w:p>
    <w:p>
      <w:pPr>
        <w:pStyle w:val="BodyText"/>
      </w:pPr>
      <w:r>
        <w:t xml:space="preserve">In conclusion, this Statement of Purpose is a testament to my readiness, professionalism, and deep-seated passion for the Hairdresser profession within Australia Brisbane. I am not merely seeking employment; I am committed to becoming an integral part of Brisbane’s beauty community—a contributor who respects Australian regulations, embraces local cultural dynamics, and continuously advances the artistry of hairdressing. The vibrant energy of Brisbane, coupled with its high standards for excellence in beauty services, presents the ideal ecosystem for my skills to flourish. I am prepared to meet all requirements with dedication and eagerly await the opportunity to bring my vision to life under Australia’s esteemed beauty industry framework. Thank you for considering this Statement of Purpose as the foundation of my future contribution to Brisbane’s hairdressing excellence.</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for Australia Brisbane</dc:title>
  <dc:creator/>
  <dc:language>en</dc:language>
  <cp:keywords/>
  <dcterms:created xsi:type="dcterms:W3CDTF">2026-07-24T21:25:37Z</dcterms:created>
  <dcterms:modified xsi:type="dcterms:W3CDTF">2026-07-24T21:25:37Z</dcterms:modified>
</cp:coreProperties>
</file>

<file path=docProps/custom.xml><?xml version="1.0" encoding="utf-8"?>
<Properties xmlns="http://schemas.openxmlformats.org/officeDocument/2006/custom-properties" xmlns:vt="http://schemas.openxmlformats.org/officeDocument/2006/docPropsVTypes"/>
</file>